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3AA95" w14:textId="76EA19BF" w:rsidR="004B2E3F" w:rsidRDefault="004B2E3F" w:rsidP="004B2E3F">
      <w:pPr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0DEAB03F" wp14:editId="3E27B4A5">
            <wp:extent cx="1231900" cy="635000"/>
            <wp:effectExtent l="0" t="0" r="0" b="0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1900" cy="63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93147" w14:textId="77777777" w:rsidR="004B2E3F" w:rsidRDefault="004B2E3F" w:rsidP="004B2E3F">
      <w:pPr>
        <w:jc w:val="center"/>
        <w:rPr>
          <w:rFonts w:ascii="Arial" w:hAnsi="Arial" w:cs="Arial"/>
          <w:sz w:val="36"/>
          <w:szCs w:val="36"/>
        </w:rPr>
      </w:pPr>
    </w:p>
    <w:p w14:paraId="54D52E84" w14:textId="1449F8AF" w:rsidR="00D430B0" w:rsidRPr="00876605" w:rsidRDefault="004B2E3F" w:rsidP="004B2E3F">
      <w:pPr>
        <w:jc w:val="center"/>
        <w:rPr>
          <w:rFonts w:ascii="Arial" w:hAnsi="Arial" w:cs="Arial"/>
          <w:b/>
          <w:bCs/>
          <w:sz w:val="36"/>
          <w:szCs w:val="36"/>
        </w:rPr>
      </w:pPr>
      <w:r w:rsidRPr="00876605">
        <w:rPr>
          <w:rFonts w:ascii="Arial" w:hAnsi="Arial" w:cs="Arial"/>
          <w:b/>
          <w:bCs/>
          <w:sz w:val="36"/>
          <w:szCs w:val="36"/>
        </w:rPr>
        <w:t>Weekly Consultation Meeting Log</w:t>
      </w:r>
    </w:p>
    <w:p w14:paraId="74D603C6" w14:textId="515BB798" w:rsidR="004B2E3F" w:rsidRDefault="004B2E3F" w:rsidP="004B2E3F">
      <w:pPr>
        <w:jc w:val="center"/>
        <w:rPr>
          <w:rFonts w:ascii="Arial" w:hAnsi="Arial" w:cs="Arial"/>
          <w:sz w:val="36"/>
          <w:szCs w:val="36"/>
        </w:rPr>
      </w:pPr>
    </w:p>
    <w:tbl>
      <w:tblPr>
        <w:tblStyle w:val="TableGrid"/>
        <w:tblW w:w="10773" w:type="dxa"/>
        <w:tblInd w:w="-5" w:type="dxa"/>
        <w:tblLook w:val="04A0" w:firstRow="1" w:lastRow="0" w:firstColumn="1" w:lastColumn="0" w:noHBand="0" w:noVBand="1"/>
      </w:tblPr>
      <w:tblGrid>
        <w:gridCol w:w="739"/>
        <w:gridCol w:w="4394"/>
        <w:gridCol w:w="4423"/>
        <w:gridCol w:w="1217"/>
      </w:tblGrid>
      <w:tr w:rsidR="00D93A28" w14:paraId="0B000C8C" w14:textId="77777777" w:rsidTr="00991100">
        <w:tc>
          <w:tcPr>
            <w:tcW w:w="739" w:type="dxa"/>
          </w:tcPr>
          <w:p w14:paraId="0AE23AFA" w14:textId="786822B4" w:rsidR="00CA1D5E" w:rsidRPr="004B2E3F" w:rsidRDefault="00CA1D5E" w:rsidP="004B2E3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B2E3F">
              <w:rPr>
                <w:rFonts w:ascii="Arial" w:hAnsi="Arial" w:cs="Arial"/>
                <w:b/>
                <w:bCs/>
                <w:sz w:val="20"/>
                <w:szCs w:val="20"/>
              </w:rPr>
              <w:t>Week</w:t>
            </w:r>
          </w:p>
        </w:tc>
        <w:tc>
          <w:tcPr>
            <w:tcW w:w="4394" w:type="dxa"/>
          </w:tcPr>
          <w:p w14:paraId="23FD3D46" w14:textId="34DFA1C4" w:rsidR="00CA1D5E" w:rsidRPr="004B2E3F" w:rsidRDefault="00CA1D5E" w:rsidP="004B2E3F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B2E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ummary of the Work Done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uring the Week </w:t>
            </w:r>
            <w:r w:rsidRPr="004B2E3F">
              <w:rPr>
                <w:rFonts w:ascii="Arial" w:hAnsi="Arial" w:cs="Arial"/>
                <w:sz w:val="20"/>
                <w:szCs w:val="20"/>
              </w:rPr>
              <w:t>(e.g., papers read, experiments/simulations conducted)</w:t>
            </w:r>
          </w:p>
        </w:tc>
        <w:tc>
          <w:tcPr>
            <w:tcW w:w="4423" w:type="dxa"/>
          </w:tcPr>
          <w:p w14:paraId="45245F9A" w14:textId="40567F02" w:rsidR="00CA1D5E" w:rsidRPr="00CA1D5E" w:rsidRDefault="00CA1D5E" w:rsidP="004B2E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4B2E3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lanned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Pr</w:t>
            </w:r>
            <w:r w:rsidR="00D93A2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oject </w:t>
            </w:r>
            <w:r w:rsidRPr="004B2E3F">
              <w:rPr>
                <w:rFonts w:ascii="Arial" w:hAnsi="Arial" w:cs="Arial"/>
                <w:b/>
                <w:bCs/>
                <w:sz w:val="20"/>
                <w:szCs w:val="20"/>
              </w:rPr>
              <w:t>Activities for the Next Week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(e.g., papers/books to read, experiments/</w:t>
            </w:r>
            <w:r w:rsidR="00D93A28"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simulation to be conducted)</w:t>
            </w:r>
          </w:p>
        </w:tc>
        <w:tc>
          <w:tcPr>
            <w:tcW w:w="1217" w:type="dxa"/>
          </w:tcPr>
          <w:p w14:paraId="4EBEDBB8" w14:textId="331F0C11" w:rsidR="00CA1D5E" w:rsidRDefault="00CA1D5E" w:rsidP="004B2E3F">
            <w:pPr>
              <w:jc w:val="center"/>
              <w:rPr>
                <w:rFonts w:ascii="Arial" w:hAnsi="Arial" w:cs="Arial"/>
                <w:sz w:val="36"/>
                <w:szCs w:val="36"/>
              </w:rPr>
            </w:pPr>
            <w:r w:rsidRPr="00374B05">
              <w:rPr>
                <w:rFonts w:ascii="Arial" w:hAnsi="Arial" w:cs="Arial"/>
                <w:b/>
                <w:bCs/>
                <w:sz w:val="20"/>
                <w:szCs w:val="20"/>
              </w:rPr>
              <w:t>Date</w:t>
            </w:r>
          </w:p>
        </w:tc>
      </w:tr>
      <w:tr w:rsidR="00D93A28" w14:paraId="1E78AF17" w14:textId="77777777" w:rsidTr="00991100">
        <w:tc>
          <w:tcPr>
            <w:tcW w:w="739" w:type="dxa"/>
          </w:tcPr>
          <w:p w14:paraId="1BEDFD26" w14:textId="64A5CF36" w:rsidR="00CA1D5E" w:rsidRPr="00B30A82" w:rsidRDefault="005B419A" w:rsidP="004B2E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30A82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4394" w:type="dxa"/>
          </w:tcPr>
          <w:p w14:paraId="17DE44A4" w14:textId="77777777" w:rsidR="00B30A82" w:rsidRDefault="00B30A82" w:rsidP="00C86974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</w:rPr>
            </w:pPr>
            <w:r w:rsidRPr="00B30A82">
              <w:rPr>
                <w:rFonts w:ascii="Arial" w:hAnsi="Arial" w:cs="Arial"/>
                <w:sz w:val="20"/>
                <w:szCs w:val="20"/>
              </w:rPr>
              <w:t xml:space="preserve">Researched FAIMS application (read papers, publications, documentation, repository), </w:t>
            </w:r>
          </w:p>
          <w:p w14:paraId="518FE08B" w14:textId="77777777" w:rsidR="00CA1D5E" w:rsidRDefault="00B30A82" w:rsidP="00B30A82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</w:rPr>
            </w:pPr>
            <w:r w:rsidRPr="00B30A82">
              <w:rPr>
                <w:rFonts w:ascii="Arial" w:hAnsi="Arial" w:cs="Arial"/>
                <w:sz w:val="20"/>
                <w:szCs w:val="20"/>
              </w:rPr>
              <w:t>Looked at applications of Machine Learning</w:t>
            </w:r>
            <w:r>
              <w:rPr>
                <w:rFonts w:ascii="Arial" w:hAnsi="Arial" w:cs="Arial"/>
                <w:sz w:val="20"/>
                <w:szCs w:val="20"/>
              </w:rPr>
              <w:t xml:space="preserve"> (read papers, general research)</w:t>
            </w:r>
          </w:p>
          <w:p w14:paraId="14156DAE" w14:textId="2C399DDA" w:rsidR="00B30A82" w:rsidRPr="00B30A82" w:rsidRDefault="00581983" w:rsidP="00B30A82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itial exploration of Machine Learning models for mobile applications (read papers, general research)</w:t>
            </w:r>
          </w:p>
        </w:tc>
        <w:tc>
          <w:tcPr>
            <w:tcW w:w="4423" w:type="dxa"/>
          </w:tcPr>
          <w:p w14:paraId="63489A9A" w14:textId="798AC0E1" w:rsidR="00CA1D5E" w:rsidRDefault="00581983" w:rsidP="00581983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egin looking at how to train an ML model to classify images (read papers, general research)</w:t>
            </w:r>
          </w:p>
          <w:p w14:paraId="1AD4EECC" w14:textId="77777777" w:rsidR="00581983" w:rsidRDefault="00581983" w:rsidP="00581983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search on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tensorflow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lite or any other alternate mobile ML library</w:t>
            </w:r>
          </w:p>
          <w:p w14:paraId="76139911" w14:textId="77777777" w:rsidR="00581983" w:rsidRDefault="00581983" w:rsidP="00581983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ook at options for implementation</w:t>
            </w:r>
            <w:r w:rsidR="00C86974">
              <w:rPr>
                <w:rFonts w:ascii="Arial" w:hAnsi="Arial" w:cs="Arial"/>
                <w:sz w:val="20"/>
                <w:szCs w:val="20"/>
              </w:rPr>
              <w:t xml:space="preserve"> of mobile ML an then evaluate them</w:t>
            </w:r>
          </w:p>
          <w:p w14:paraId="151D5BA5" w14:textId="562E2597" w:rsidR="00C86974" w:rsidRPr="00581983" w:rsidRDefault="00C86974" w:rsidP="00581983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search into how a pre-trained ML model can be adapted to the project</w:t>
            </w:r>
          </w:p>
        </w:tc>
        <w:tc>
          <w:tcPr>
            <w:tcW w:w="1217" w:type="dxa"/>
          </w:tcPr>
          <w:p w14:paraId="2AFF47F8" w14:textId="34511AA0" w:rsidR="00CA1D5E" w:rsidRPr="00D93A28" w:rsidRDefault="00B30A82" w:rsidP="004B2E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/08/2022</w:t>
            </w:r>
          </w:p>
        </w:tc>
      </w:tr>
      <w:tr w:rsidR="00D93A28" w14:paraId="5CBFD5D5" w14:textId="77777777" w:rsidTr="00991100">
        <w:tc>
          <w:tcPr>
            <w:tcW w:w="739" w:type="dxa"/>
          </w:tcPr>
          <w:p w14:paraId="16E1CF76" w14:textId="480B2F78" w:rsidR="00CA1D5E" w:rsidRPr="00B30A82" w:rsidRDefault="005B419A" w:rsidP="004B2E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30A82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4394" w:type="dxa"/>
          </w:tcPr>
          <w:p w14:paraId="07925613" w14:textId="3605CCF5" w:rsidR="004B5D22" w:rsidRDefault="004B5D22" w:rsidP="004B5D22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searched on how to train a ML model for image classification (gathered academic resources i.e. read papers, general research)</w:t>
            </w:r>
          </w:p>
          <w:p w14:paraId="179494F2" w14:textId="18CD4952" w:rsidR="004B5D22" w:rsidRPr="004B5D22" w:rsidRDefault="004B5D22" w:rsidP="004B5D22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searched techniques for image classification, looked into question of how accurate the model will be</w:t>
            </w:r>
          </w:p>
          <w:p w14:paraId="4F7ECFBA" w14:textId="77777777" w:rsidR="006F0C30" w:rsidRDefault="006F0C30" w:rsidP="00C86974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itial research of adapting a pre-trained model for our problem</w:t>
            </w:r>
          </w:p>
          <w:p w14:paraId="15B4A8CC" w14:textId="77777777" w:rsidR="004B5D22" w:rsidRDefault="006F0C30" w:rsidP="00C86974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itial research of options for mobile ML implementation</w:t>
            </w:r>
            <w:r w:rsidR="004B5D2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FE0ADFE" w14:textId="0AB91E1A" w:rsidR="006F0C30" w:rsidRPr="00C86974" w:rsidRDefault="006F0C30" w:rsidP="00C86974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xperimented with training a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tensorflow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model </w:t>
            </w:r>
            <w:r w:rsidR="00951929">
              <w:rPr>
                <w:rFonts w:ascii="Arial" w:hAnsi="Arial" w:cs="Arial"/>
                <w:sz w:val="20"/>
                <w:szCs w:val="20"/>
              </w:rPr>
              <w:t>with a flower data set for image classification</w:t>
            </w:r>
          </w:p>
        </w:tc>
        <w:tc>
          <w:tcPr>
            <w:tcW w:w="4423" w:type="dxa"/>
          </w:tcPr>
          <w:p w14:paraId="1C934C54" w14:textId="77777777" w:rsidR="00CA1D5E" w:rsidRDefault="006F0C30" w:rsidP="006F0C3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urther exploration of ML models that can implemented on a mobile device </w:t>
            </w:r>
          </w:p>
          <w:p w14:paraId="7097D35C" w14:textId="77777777" w:rsidR="00956499" w:rsidRDefault="00956499" w:rsidP="006F0C3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Build up a collection of image classification sets </w:t>
            </w:r>
            <w:r w:rsidR="00593970">
              <w:rPr>
                <w:rFonts w:ascii="Arial" w:hAnsi="Arial" w:cs="Arial"/>
                <w:sz w:val="20"/>
                <w:szCs w:val="20"/>
              </w:rPr>
              <w:t>relevant to the project</w:t>
            </w:r>
          </w:p>
          <w:p w14:paraId="1205E990" w14:textId="77777777" w:rsidR="00593970" w:rsidRDefault="00593970" w:rsidP="006F0C3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sider important questions relevant to the project</w:t>
            </w:r>
          </w:p>
          <w:p w14:paraId="3BB6BF46" w14:textId="77777777" w:rsidR="00593970" w:rsidRDefault="00593970" w:rsidP="006F0C3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tinue playing around with demo implementations</w:t>
            </w:r>
          </w:p>
          <w:p w14:paraId="3BF0B62D" w14:textId="77777777" w:rsidR="00593970" w:rsidRDefault="00593970" w:rsidP="006F0C3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nding the ideal data set for our problem</w:t>
            </w:r>
          </w:p>
          <w:p w14:paraId="197FD818" w14:textId="5E7B0371" w:rsidR="00593970" w:rsidRPr="006F0C30" w:rsidRDefault="00593970" w:rsidP="006F0C3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larify the problem statement</w:t>
            </w:r>
          </w:p>
        </w:tc>
        <w:tc>
          <w:tcPr>
            <w:tcW w:w="1217" w:type="dxa"/>
          </w:tcPr>
          <w:p w14:paraId="66B59CD6" w14:textId="77777777" w:rsidR="00CA1D5E" w:rsidRPr="004B5D22" w:rsidRDefault="00CA1D5E" w:rsidP="004B2E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419A9C8" w14:textId="05CB1783" w:rsidR="004B5D22" w:rsidRPr="004B5D22" w:rsidRDefault="006F0C30" w:rsidP="004B2E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/08/2022</w:t>
            </w:r>
          </w:p>
          <w:p w14:paraId="6EDAD8E6" w14:textId="3BCD50B3" w:rsidR="004B5D22" w:rsidRPr="004B5D22" w:rsidRDefault="006F0C30" w:rsidP="004B2E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/08/2022</w:t>
            </w:r>
          </w:p>
        </w:tc>
      </w:tr>
      <w:tr w:rsidR="00D93A28" w14:paraId="31CA098C" w14:textId="77777777" w:rsidTr="00991100">
        <w:tc>
          <w:tcPr>
            <w:tcW w:w="739" w:type="dxa"/>
          </w:tcPr>
          <w:p w14:paraId="467B23F8" w14:textId="7028FB2A" w:rsidR="00CA1D5E" w:rsidRPr="00B30A82" w:rsidRDefault="005B419A" w:rsidP="004B2E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30A82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4394" w:type="dxa"/>
          </w:tcPr>
          <w:p w14:paraId="4D2A211E" w14:textId="77777777" w:rsidR="00CA1D5E" w:rsidRDefault="00593970" w:rsidP="0059397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plored</w:t>
            </w:r>
            <w:r w:rsidR="000861F4">
              <w:rPr>
                <w:rFonts w:ascii="Arial" w:hAnsi="Arial" w:cs="Arial"/>
                <w:sz w:val="20"/>
                <w:szCs w:val="20"/>
              </w:rPr>
              <w:t xml:space="preserve"> in depth</w:t>
            </w:r>
            <w:r>
              <w:rPr>
                <w:rFonts w:ascii="Arial" w:hAnsi="Arial" w:cs="Arial"/>
                <w:sz w:val="20"/>
                <w:szCs w:val="20"/>
              </w:rPr>
              <w:t xml:space="preserve"> options for implementation of ML models into the FAIMS application </w:t>
            </w:r>
            <w:r w:rsidR="000861F4">
              <w:rPr>
                <w:rFonts w:ascii="Arial" w:hAnsi="Arial" w:cs="Arial"/>
                <w:sz w:val="20"/>
                <w:szCs w:val="20"/>
              </w:rPr>
              <w:t>(read papers, articles, general research)</w:t>
            </w:r>
          </w:p>
          <w:p w14:paraId="7D3568FE" w14:textId="77777777" w:rsidR="000861F4" w:rsidRDefault="000861F4" w:rsidP="0059397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orked out a potential general implementation plan</w:t>
            </w:r>
          </w:p>
          <w:p w14:paraId="7D1FC7E4" w14:textId="6AE44987" w:rsidR="000861F4" w:rsidRPr="00593970" w:rsidRDefault="000861F4" w:rsidP="00593970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tinued experimenting with potential models/ implementations</w:t>
            </w:r>
          </w:p>
        </w:tc>
        <w:tc>
          <w:tcPr>
            <w:tcW w:w="4423" w:type="dxa"/>
          </w:tcPr>
          <w:p w14:paraId="43DF2F61" w14:textId="77777777" w:rsidR="00CA1D5E" w:rsidRDefault="000861F4" w:rsidP="000861F4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eed to determine whether implementing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tensorflow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lite into native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ios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and android codebases is more effective compared to implementing model via tensorflow.js and wrapping it using ionic capacitor to have it function on both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ios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/android</w:t>
            </w:r>
          </w:p>
          <w:p w14:paraId="2748FD49" w14:textId="77777777" w:rsidR="000861F4" w:rsidRDefault="00F57099" w:rsidP="000861F4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plore how implementing into FAIMS application will work</w:t>
            </w:r>
          </w:p>
          <w:p w14:paraId="24D726BA" w14:textId="77777777" w:rsidR="00F57099" w:rsidRDefault="00F57099" w:rsidP="000861F4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search into training the model in python or can it be done using tensorflow.js </w:t>
            </w:r>
          </w:p>
          <w:p w14:paraId="47447E1F" w14:textId="2E58CE31" w:rsidR="00F57099" w:rsidRPr="000861F4" w:rsidRDefault="00F57099" w:rsidP="000861F4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cademic papers/ books on image classification – specifically on mobile devices – how much training data to get/ will need?</w:t>
            </w:r>
          </w:p>
        </w:tc>
        <w:tc>
          <w:tcPr>
            <w:tcW w:w="1217" w:type="dxa"/>
          </w:tcPr>
          <w:p w14:paraId="1368AD38" w14:textId="0A54874C" w:rsidR="00CA1D5E" w:rsidRPr="004B5D22" w:rsidRDefault="00F57099" w:rsidP="004B2E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2/09/2022</w:t>
            </w:r>
          </w:p>
        </w:tc>
      </w:tr>
      <w:tr w:rsidR="00D93A28" w14:paraId="169CB382" w14:textId="77777777" w:rsidTr="00991100">
        <w:tc>
          <w:tcPr>
            <w:tcW w:w="739" w:type="dxa"/>
          </w:tcPr>
          <w:p w14:paraId="2EDD0F49" w14:textId="6F385BA9" w:rsidR="00CA1D5E" w:rsidRPr="00B30A82" w:rsidRDefault="005B419A" w:rsidP="004B2E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30A82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4394" w:type="dxa"/>
          </w:tcPr>
          <w:p w14:paraId="193D95F8" w14:textId="77777777" w:rsidR="00CA1D5E" w:rsidRDefault="00991100" w:rsidP="00991100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 papers</w:t>
            </w:r>
          </w:p>
          <w:p w14:paraId="71A02BAC" w14:textId="70A4B55D" w:rsidR="00991100" w:rsidRPr="00991100" w:rsidRDefault="00991100" w:rsidP="00991100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searched implementation</w:t>
            </w:r>
          </w:p>
        </w:tc>
        <w:tc>
          <w:tcPr>
            <w:tcW w:w="4423" w:type="dxa"/>
          </w:tcPr>
          <w:p w14:paraId="000A51B3" w14:textId="77777777" w:rsidR="00CA1D5E" w:rsidRDefault="00991100" w:rsidP="00991100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 papers</w:t>
            </w:r>
          </w:p>
          <w:p w14:paraId="38C9D056" w14:textId="77777777" w:rsidR="00991100" w:rsidRDefault="00991100" w:rsidP="00991100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searched implementation</w:t>
            </w:r>
          </w:p>
          <w:p w14:paraId="636A6ACB" w14:textId="77777777" w:rsidR="00991100" w:rsidRDefault="00991100" w:rsidP="00991100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cope out tools needed</w:t>
            </w:r>
          </w:p>
          <w:p w14:paraId="28B8629E" w14:textId="39427251" w:rsidR="00991100" w:rsidRPr="00991100" w:rsidRDefault="00991100" w:rsidP="00991100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cope out workflow</w:t>
            </w:r>
          </w:p>
        </w:tc>
        <w:tc>
          <w:tcPr>
            <w:tcW w:w="1217" w:type="dxa"/>
          </w:tcPr>
          <w:p w14:paraId="16BE1E4A" w14:textId="76D7E7A3" w:rsidR="00CA1D5E" w:rsidRPr="004B5D22" w:rsidRDefault="00991100" w:rsidP="004B2E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9/09/2022</w:t>
            </w:r>
          </w:p>
        </w:tc>
      </w:tr>
      <w:tr w:rsidR="00D93A28" w14:paraId="519E87B7" w14:textId="77777777" w:rsidTr="00991100">
        <w:tc>
          <w:tcPr>
            <w:tcW w:w="739" w:type="dxa"/>
          </w:tcPr>
          <w:p w14:paraId="149F45AA" w14:textId="12807959" w:rsidR="00CA1D5E" w:rsidRPr="00B30A82" w:rsidRDefault="00991100" w:rsidP="004B2E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4394" w:type="dxa"/>
          </w:tcPr>
          <w:p w14:paraId="33065962" w14:textId="77777777" w:rsidR="00CA1D5E" w:rsidRDefault="00991100" w:rsidP="0099110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ad papers </w:t>
            </w:r>
          </w:p>
          <w:p w14:paraId="2C6BF9F3" w14:textId="77777777" w:rsidR="00991100" w:rsidRDefault="00991100" w:rsidP="0099110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searched implementation</w:t>
            </w:r>
          </w:p>
          <w:p w14:paraId="34F38809" w14:textId="77777777" w:rsidR="00991100" w:rsidRDefault="00991100" w:rsidP="0099110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ructured thesis</w:t>
            </w:r>
          </w:p>
          <w:p w14:paraId="3D405084" w14:textId="4CBE515A" w:rsidR="00991100" w:rsidRPr="00991100" w:rsidRDefault="00991100" w:rsidP="0099110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reated demo </w:t>
            </w:r>
          </w:p>
        </w:tc>
        <w:tc>
          <w:tcPr>
            <w:tcW w:w="4423" w:type="dxa"/>
          </w:tcPr>
          <w:p w14:paraId="7E6C1614" w14:textId="77777777" w:rsidR="00CA1D5E" w:rsidRDefault="00991100" w:rsidP="0099110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 papers</w:t>
            </w:r>
          </w:p>
          <w:p w14:paraId="09190B77" w14:textId="77777777" w:rsidR="00991100" w:rsidRDefault="00991100" w:rsidP="0099110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searched implementation</w:t>
            </w:r>
          </w:p>
          <w:p w14:paraId="59ED98F7" w14:textId="4EEFD550" w:rsidR="00991100" w:rsidRDefault="00991100" w:rsidP="0099110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rite thesis introduction</w:t>
            </w:r>
          </w:p>
          <w:p w14:paraId="675DB5E9" w14:textId="4AE0D067" w:rsidR="00991100" w:rsidRPr="00991100" w:rsidRDefault="00991100" w:rsidP="00991100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ructure thesis</w:t>
            </w:r>
          </w:p>
        </w:tc>
        <w:tc>
          <w:tcPr>
            <w:tcW w:w="1217" w:type="dxa"/>
          </w:tcPr>
          <w:p w14:paraId="793DC43E" w14:textId="34A80122" w:rsidR="00CA1D5E" w:rsidRPr="004B5D22" w:rsidRDefault="00991100" w:rsidP="004B2E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/09/2022</w:t>
            </w:r>
          </w:p>
        </w:tc>
      </w:tr>
      <w:tr w:rsidR="00D93A28" w14:paraId="7406DDD9" w14:textId="77777777" w:rsidTr="00991100">
        <w:tc>
          <w:tcPr>
            <w:tcW w:w="739" w:type="dxa"/>
          </w:tcPr>
          <w:p w14:paraId="49C967CC" w14:textId="65BC02ED" w:rsidR="00CA1D5E" w:rsidRPr="00B30A82" w:rsidRDefault="00991100" w:rsidP="004B2E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4394" w:type="dxa"/>
          </w:tcPr>
          <w:p w14:paraId="2F627643" w14:textId="77777777" w:rsidR="00CA1D5E" w:rsidRDefault="00991100" w:rsidP="00991100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 papers</w:t>
            </w:r>
          </w:p>
          <w:p w14:paraId="290AE8D4" w14:textId="77777777" w:rsidR="00991100" w:rsidRDefault="00991100" w:rsidP="00991100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searched implementation</w:t>
            </w:r>
          </w:p>
          <w:p w14:paraId="24D86873" w14:textId="77777777" w:rsidR="00991100" w:rsidRDefault="00991100" w:rsidP="00991100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ructured thesis</w:t>
            </w:r>
          </w:p>
          <w:p w14:paraId="5D1DC20B" w14:textId="77777777" w:rsidR="00991100" w:rsidRDefault="00991100" w:rsidP="00991100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nished introduction</w:t>
            </w:r>
          </w:p>
          <w:p w14:paraId="4E9FE1AA" w14:textId="5DB7F6F5" w:rsidR="00991100" w:rsidRPr="00991100" w:rsidRDefault="00991100" w:rsidP="00991100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egan background/ literature review</w:t>
            </w:r>
          </w:p>
        </w:tc>
        <w:tc>
          <w:tcPr>
            <w:tcW w:w="4423" w:type="dxa"/>
          </w:tcPr>
          <w:p w14:paraId="6A3F4A58" w14:textId="77777777" w:rsidR="00991100" w:rsidRDefault="00991100" w:rsidP="00991100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 papers</w:t>
            </w:r>
          </w:p>
          <w:p w14:paraId="4A1AC96E" w14:textId="77777777" w:rsidR="00CA1D5E" w:rsidRDefault="00991100" w:rsidP="00991100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 w:rsidRPr="00991100">
              <w:rPr>
                <w:rFonts w:ascii="Arial" w:hAnsi="Arial" w:cs="Arial"/>
                <w:sz w:val="20"/>
                <w:szCs w:val="20"/>
              </w:rPr>
              <w:t>Researched implementation</w:t>
            </w:r>
          </w:p>
          <w:p w14:paraId="32F103E0" w14:textId="77777777" w:rsidR="00991100" w:rsidRDefault="00991100" w:rsidP="00991100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ructure thesis</w:t>
            </w:r>
          </w:p>
          <w:p w14:paraId="66A10774" w14:textId="558F5AE6" w:rsidR="00991100" w:rsidRPr="00991100" w:rsidRDefault="00991100" w:rsidP="00991100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tinue background/ literature review</w:t>
            </w:r>
          </w:p>
        </w:tc>
        <w:tc>
          <w:tcPr>
            <w:tcW w:w="1217" w:type="dxa"/>
          </w:tcPr>
          <w:p w14:paraId="25241358" w14:textId="6D5578B7" w:rsidR="00CA1D5E" w:rsidRPr="004B5D22" w:rsidRDefault="00991100" w:rsidP="004B2E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7/10/2022</w:t>
            </w:r>
          </w:p>
        </w:tc>
      </w:tr>
      <w:tr w:rsidR="00991100" w14:paraId="16D58CB3" w14:textId="77777777" w:rsidTr="00991100">
        <w:tc>
          <w:tcPr>
            <w:tcW w:w="739" w:type="dxa"/>
          </w:tcPr>
          <w:p w14:paraId="4679C797" w14:textId="5A203063" w:rsidR="00991100" w:rsidRPr="00B30A82" w:rsidRDefault="00991100" w:rsidP="009911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10</w:t>
            </w:r>
          </w:p>
        </w:tc>
        <w:tc>
          <w:tcPr>
            <w:tcW w:w="4394" w:type="dxa"/>
          </w:tcPr>
          <w:p w14:paraId="5ABB26C4" w14:textId="77777777" w:rsidR="00991100" w:rsidRDefault="00991100" w:rsidP="00991100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 papers</w:t>
            </w:r>
          </w:p>
          <w:p w14:paraId="299453E7" w14:textId="77777777" w:rsidR="00991100" w:rsidRDefault="00991100" w:rsidP="00991100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 w:rsidRPr="00991100">
              <w:rPr>
                <w:rFonts w:ascii="Arial" w:hAnsi="Arial" w:cs="Arial"/>
                <w:sz w:val="20"/>
                <w:szCs w:val="20"/>
              </w:rPr>
              <w:t>Researched implementation</w:t>
            </w:r>
          </w:p>
          <w:p w14:paraId="6E082649" w14:textId="4D9C1135" w:rsidR="00991100" w:rsidRDefault="00991100" w:rsidP="00991100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ructured thesis</w:t>
            </w:r>
          </w:p>
          <w:p w14:paraId="48EACC23" w14:textId="7BADC181" w:rsidR="00991100" w:rsidRPr="00991100" w:rsidRDefault="00991100" w:rsidP="00991100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tinued background/ literature review</w:t>
            </w:r>
          </w:p>
        </w:tc>
        <w:tc>
          <w:tcPr>
            <w:tcW w:w="4423" w:type="dxa"/>
          </w:tcPr>
          <w:p w14:paraId="569C62EA" w14:textId="77777777" w:rsidR="00991100" w:rsidRDefault="00991100" w:rsidP="00991100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 papers</w:t>
            </w:r>
          </w:p>
          <w:p w14:paraId="21E60410" w14:textId="77777777" w:rsidR="00991100" w:rsidRDefault="00991100" w:rsidP="00991100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 w:rsidRPr="00991100">
              <w:rPr>
                <w:rFonts w:ascii="Arial" w:hAnsi="Arial" w:cs="Arial"/>
                <w:sz w:val="20"/>
                <w:szCs w:val="20"/>
              </w:rPr>
              <w:t>Researched implementation</w:t>
            </w:r>
          </w:p>
          <w:p w14:paraId="72A64436" w14:textId="1BA595B7" w:rsidR="00991100" w:rsidRPr="00991100" w:rsidRDefault="00991100" w:rsidP="00991100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ontinue background/ literature review</w:t>
            </w:r>
          </w:p>
        </w:tc>
        <w:tc>
          <w:tcPr>
            <w:tcW w:w="1217" w:type="dxa"/>
          </w:tcPr>
          <w:p w14:paraId="128F1998" w14:textId="155B6948" w:rsidR="00991100" w:rsidRPr="004B5D22" w:rsidRDefault="00991100" w:rsidP="009911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4/10/2022</w:t>
            </w:r>
          </w:p>
        </w:tc>
      </w:tr>
      <w:tr w:rsidR="00991100" w14:paraId="4376D41F" w14:textId="77777777" w:rsidTr="00991100">
        <w:tc>
          <w:tcPr>
            <w:tcW w:w="739" w:type="dxa"/>
          </w:tcPr>
          <w:p w14:paraId="07C0C063" w14:textId="6842E3FD" w:rsidR="00991100" w:rsidRPr="00B30A82" w:rsidRDefault="00991100" w:rsidP="009911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</w:t>
            </w:r>
          </w:p>
        </w:tc>
        <w:tc>
          <w:tcPr>
            <w:tcW w:w="4394" w:type="dxa"/>
          </w:tcPr>
          <w:p w14:paraId="119C7E8E" w14:textId="77777777" w:rsidR="00991100" w:rsidRDefault="00991100" w:rsidP="00991100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 papers</w:t>
            </w:r>
          </w:p>
          <w:p w14:paraId="5D6C52AF" w14:textId="77777777" w:rsidR="00991100" w:rsidRDefault="00991100" w:rsidP="00991100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 w:rsidRPr="00991100">
              <w:rPr>
                <w:rFonts w:ascii="Arial" w:hAnsi="Arial" w:cs="Arial"/>
                <w:sz w:val="20"/>
                <w:szCs w:val="20"/>
              </w:rPr>
              <w:t>Researched implementation</w:t>
            </w:r>
          </w:p>
          <w:p w14:paraId="08A15881" w14:textId="0350E13F" w:rsidR="00991100" w:rsidRPr="00991100" w:rsidRDefault="00991100" w:rsidP="00991100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nished background/lit review</w:t>
            </w:r>
          </w:p>
        </w:tc>
        <w:tc>
          <w:tcPr>
            <w:tcW w:w="4423" w:type="dxa"/>
          </w:tcPr>
          <w:p w14:paraId="5D5490D8" w14:textId="77777777" w:rsidR="00991100" w:rsidRDefault="00991100" w:rsidP="00991100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ad papers</w:t>
            </w:r>
          </w:p>
          <w:p w14:paraId="0FAC02C9" w14:textId="77777777" w:rsidR="00991100" w:rsidRDefault="00991100" w:rsidP="00991100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 w:rsidRPr="00991100">
              <w:rPr>
                <w:rFonts w:ascii="Arial" w:hAnsi="Arial" w:cs="Arial"/>
                <w:sz w:val="20"/>
                <w:szCs w:val="20"/>
              </w:rPr>
              <w:t>Researched implementation</w:t>
            </w:r>
          </w:p>
          <w:p w14:paraId="30CD0BBB" w14:textId="7F9082D3" w:rsidR="00991100" w:rsidRPr="00991100" w:rsidRDefault="00991100" w:rsidP="00991100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egin methodology</w:t>
            </w:r>
          </w:p>
        </w:tc>
        <w:tc>
          <w:tcPr>
            <w:tcW w:w="1217" w:type="dxa"/>
          </w:tcPr>
          <w:p w14:paraId="6DC1EB90" w14:textId="05AAC673" w:rsidR="00991100" w:rsidRPr="004B5D22" w:rsidRDefault="00991100" w:rsidP="009911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/10/2022</w:t>
            </w:r>
          </w:p>
        </w:tc>
      </w:tr>
      <w:tr w:rsidR="00991100" w14:paraId="0FAC995E" w14:textId="77777777" w:rsidTr="00991100">
        <w:tc>
          <w:tcPr>
            <w:tcW w:w="739" w:type="dxa"/>
          </w:tcPr>
          <w:p w14:paraId="28E98F6C" w14:textId="213762F5" w:rsidR="00991100" w:rsidRPr="00B30A82" w:rsidRDefault="00991100" w:rsidP="009911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</w:t>
            </w:r>
          </w:p>
        </w:tc>
        <w:tc>
          <w:tcPr>
            <w:tcW w:w="4394" w:type="dxa"/>
          </w:tcPr>
          <w:p w14:paraId="0291CD99" w14:textId="77777777" w:rsidR="00991100" w:rsidRDefault="00EB769F" w:rsidP="00EB769F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nished methodology of paper</w:t>
            </w:r>
          </w:p>
          <w:p w14:paraId="65C59FFE" w14:textId="77777777" w:rsidR="00EB769F" w:rsidRDefault="00EB769F" w:rsidP="00EB769F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viewed background/lit review</w:t>
            </w:r>
          </w:p>
          <w:p w14:paraId="028AAF8D" w14:textId="77777777" w:rsidR="00EB769F" w:rsidRDefault="00EB769F" w:rsidP="00EB769F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diting of paper</w:t>
            </w:r>
          </w:p>
          <w:p w14:paraId="232FDC75" w14:textId="5B24280D" w:rsidR="00EB769F" w:rsidRPr="00EB769F" w:rsidRDefault="00EB769F" w:rsidP="00EB769F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de diagrams and tables for paper</w:t>
            </w:r>
          </w:p>
        </w:tc>
        <w:tc>
          <w:tcPr>
            <w:tcW w:w="4423" w:type="dxa"/>
          </w:tcPr>
          <w:p w14:paraId="01F7796A" w14:textId="3AE70BEF" w:rsidR="00991100" w:rsidRDefault="00EB769F" w:rsidP="00EB769F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egin the preliminary design chapter of the paper</w:t>
            </w:r>
          </w:p>
          <w:p w14:paraId="534771AC" w14:textId="6786D6B0" w:rsidR="00EB769F" w:rsidRDefault="00EB769F" w:rsidP="00EB769F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egin the project plan chapter of the paper</w:t>
            </w:r>
          </w:p>
          <w:p w14:paraId="7E292D25" w14:textId="7BAE25A0" w:rsidR="00EB769F" w:rsidRPr="00EB769F" w:rsidRDefault="00EB769F" w:rsidP="00EB769F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nalised project work</w:t>
            </w:r>
          </w:p>
        </w:tc>
        <w:tc>
          <w:tcPr>
            <w:tcW w:w="1217" w:type="dxa"/>
          </w:tcPr>
          <w:p w14:paraId="3AE8CA7B" w14:textId="02DB6E88" w:rsidR="00991100" w:rsidRPr="004B5D22" w:rsidRDefault="00991100" w:rsidP="009911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8/10/2022</w:t>
            </w:r>
          </w:p>
        </w:tc>
      </w:tr>
      <w:tr w:rsidR="00991100" w14:paraId="22918D60" w14:textId="77777777" w:rsidTr="00991100">
        <w:tc>
          <w:tcPr>
            <w:tcW w:w="739" w:type="dxa"/>
          </w:tcPr>
          <w:p w14:paraId="44506BB4" w14:textId="6B310B7C" w:rsidR="00991100" w:rsidRPr="00B30A82" w:rsidRDefault="00991100" w:rsidP="009911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</w:p>
        </w:tc>
        <w:tc>
          <w:tcPr>
            <w:tcW w:w="4394" w:type="dxa"/>
          </w:tcPr>
          <w:p w14:paraId="7FC3430D" w14:textId="38D6D27B" w:rsidR="00991100" w:rsidRDefault="00EB769F" w:rsidP="00EB76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nished the preliminary design chapter of the paper</w:t>
            </w:r>
          </w:p>
          <w:p w14:paraId="25FE4C0D" w14:textId="77777777" w:rsidR="00EB769F" w:rsidRDefault="00EB769F" w:rsidP="00EB76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nished the project plan of the paper</w:t>
            </w:r>
          </w:p>
          <w:p w14:paraId="5C40A8CA" w14:textId="40449A62" w:rsidR="00EB769F" w:rsidRPr="00EB769F" w:rsidRDefault="00EB769F" w:rsidP="00EB76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inished Part A of Thesis </w:t>
            </w:r>
          </w:p>
        </w:tc>
        <w:tc>
          <w:tcPr>
            <w:tcW w:w="4423" w:type="dxa"/>
          </w:tcPr>
          <w:p w14:paraId="37982367" w14:textId="092D90C0" w:rsidR="00991100" w:rsidRPr="00EB769F" w:rsidRDefault="00EB769F" w:rsidP="00EB769F">
            <w:pPr>
              <w:pStyle w:val="ListParagraph"/>
              <w:numPr>
                <w:ilvl w:val="0"/>
                <w:numId w:val="8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egin working on the project presentation</w:t>
            </w:r>
          </w:p>
        </w:tc>
        <w:tc>
          <w:tcPr>
            <w:tcW w:w="1217" w:type="dxa"/>
          </w:tcPr>
          <w:p w14:paraId="39C05534" w14:textId="3B2A5309" w:rsidR="00991100" w:rsidRPr="004B5D22" w:rsidRDefault="00991100" w:rsidP="009911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4/11/2022</w:t>
            </w:r>
          </w:p>
        </w:tc>
      </w:tr>
      <w:tr w:rsidR="00991100" w14:paraId="24A77FCE" w14:textId="77777777" w:rsidTr="00991100">
        <w:tc>
          <w:tcPr>
            <w:tcW w:w="739" w:type="dxa"/>
          </w:tcPr>
          <w:p w14:paraId="511CA2C3" w14:textId="77777777" w:rsidR="00991100" w:rsidRPr="00B30A82" w:rsidRDefault="00991100" w:rsidP="009911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</w:tcPr>
          <w:p w14:paraId="529CFD2A" w14:textId="77777777" w:rsidR="00991100" w:rsidRPr="00B30A82" w:rsidRDefault="00991100" w:rsidP="0099110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23" w:type="dxa"/>
          </w:tcPr>
          <w:p w14:paraId="6BA9046E" w14:textId="77777777" w:rsidR="00991100" w:rsidRPr="00B30A82" w:rsidRDefault="00991100" w:rsidP="0099110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17" w:type="dxa"/>
          </w:tcPr>
          <w:p w14:paraId="1D24B7AF" w14:textId="77777777" w:rsidR="00991100" w:rsidRPr="004B5D22" w:rsidRDefault="00991100" w:rsidP="009911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91100" w14:paraId="474BF5CE" w14:textId="77777777" w:rsidTr="00991100">
        <w:tc>
          <w:tcPr>
            <w:tcW w:w="739" w:type="dxa"/>
          </w:tcPr>
          <w:p w14:paraId="1829B27B" w14:textId="77777777" w:rsidR="00991100" w:rsidRPr="00B30A82" w:rsidRDefault="00991100" w:rsidP="009911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</w:tcPr>
          <w:p w14:paraId="12B0DA19" w14:textId="77777777" w:rsidR="00991100" w:rsidRPr="00B30A82" w:rsidRDefault="00991100" w:rsidP="0099110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23" w:type="dxa"/>
          </w:tcPr>
          <w:p w14:paraId="25ABBA84" w14:textId="77777777" w:rsidR="00991100" w:rsidRPr="00B30A82" w:rsidRDefault="00991100" w:rsidP="0099110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17" w:type="dxa"/>
          </w:tcPr>
          <w:p w14:paraId="6A5E861D" w14:textId="77777777" w:rsidR="00991100" w:rsidRPr="004B5D22" w:rsidRDefault="00991100" w:rsidP="009911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91100" w14:paraId="2BFD40D0" w14:textId="77777777" w:rsidTr="00991100">
        <w:tc>
          <w:tcPr>
            <w:tcW w:w="739" w:type="dxa"/>
          </w:tcPr>
          <w:p w14:paraId="5B989DCC" w14:textId="77777777" w:rsidR="00991100" w:rsidRPr="00B30A82" w:rsidRDefault="00991100" w:rsidP="009911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</w:tcPr>
          <w:p w14:paraId="08EA73AE" w14:textId="77777777" w:rsidR="00991100" w:rsidRPr="00B30A82" w:rsidRDefault="00991100" w:rsidP="0099110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23" w:type="dxa"/>
          </w:tcPr>
          <w:p w14:paraId="25648226" w14:textId="77777777" w:rsidR="00991100" w:rsidRPr="00B30A82" w:rsidRDefault="00991100" w:rsidP="00991100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17" w:type="dxa"/>
          </w:tcPr>
          <w:p w14:paraId="3E5708E6" w14:textId="77777777" w:rsidR="00991100" w:rsidRPr="004B5D22" w:rsidRDefault="00991100" w:rsidP="0099110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69F1504" w14:textId="77777777" w:rsidR="004B2E3F" w:rsidRPr="004B2E3F" w:rsidRDefault="004B2E3F" w:rsidP="004B2E3F">
      <w:pPr>
        <w:jc w:val="center"/>
        <w:rPr>
          <w:rFonts w:ascii="Arial" w:hAnsi="Arial" w:cs="Arial"/>
          <w:sz w:val="36"/>
          <w:szCs w:val="36"/>
        </w:rPr>
      </w:pPr>
    </w:p>
    <w:p w14:paraId="5EFA453F" w14:textId="613263AC" w:rsidR="004B2E3F" w:rsidRDefault="004B2E3F" w:rsidP="004B2E3F">
      <w:pPr>
        <w:jc w:val="center"/>
        <w:rPr>
          <w:sz w:val="36"/>
          <w:szCs w:val="36"/>
        </w:rPr>
      </w:pPr>
    </w:p>
    <w:p w14:paraId="65269D9E" w14:textId="77777777" w:rsidR="00D93A28" w:rsidRDefault="00D93A28" w:rsidP="004B2E3F">
      <w:pPr>
        <w:jc w:val="center"/>
        <w:rPr>
          <w:sz w:val="36"/>
          <w:szCs w:val="36"/>
        </w:rPr>
      </w:pPr>
    </w:p>
    <w:p w14:paraId="185A8A72" w14:textId="48827C22" w:rsidR="004B2E3F" w:rsidRDefault="00374B05" w:rsidP="00CA1D5E">
      <w:pPr>
        <w:jc w:val="both"/>
      </w:pPr>
      <w:r>
        <w:rPr>
          <w:b/>
          <w:bCs/>
        </w:rPr>
        <w:t xml:space="preserve">Acknowledgement </w:t>
      </w:r>
      <w:r w:rsidRPr="00374B05">
        <w:rPr>
          <w:b/>
          <w:bCs/>
        </w:rPr>
        <w:t>Statement:</w:t>
      </w:r>
      <w:r w:rsidRPr="00374B05">
        <w:t xml:space="preserve"> </w:t>
      </w:r>
      <w:r>
        <w:t>I</w:t>
      </w:r>
      <w:r w:rsidR="00CA1D5E">
        <w:t xml:space="preserve">, </w:t>
      </w:r>
      <w:r w:rsidR="00991100">
        <w:t>Joshua Devine</w:t>
      </w:r>
      <w:r w:rsidR="00CA1D5E">
        <w:t>,</w:t>
      </w:r>
      <w:r>
        <w:t xml:space="preserve"> confirm that</w:t>
      </w:r>
      <w:r w:rsidR="00CA1D5E">
        <w:t xml:space="preserve"> the above meeting log represents an accurate summary of the meetings (</w:t>
      </w:r>
      <w:r w:rsidR="00876605">
        <w:t xml:space="preserve">e.g., </w:t>
      </w:r>
      <w:r w:rsidR="00CA1D5E">
        <w:t xml:space="preserve">video conferencing, face-to-face </w:t>
      </w:r>
      <w:r w:rsidR="00876605">
        <w:t>meetings,</w:t>
      </w:r>
      <w:r w:rsidR="00CA1D5E">
        <w:t xml:space="preserve"> or email threads) held with my </w:t>
      </w:r>
      <w:r w:rsidR="00D93A28">
        <w:t>supervisor during</w:t>
      </w:r>
      <w:r w:rsidR="00CA1D5E">
        <w:t xml:space="preserve"> the session. </w:t>
      </w:r>
      <w:r>
        <w:t xml:space="preserve"> </w:t>
      </w:r>
    </w:p>
    <w:p w14:paraId="625CAA96" w14:textId="18092578" w:rsidR="00D93A28" w:rsidRDefault="00D93A28" w:rsidP="00CA1D5E">
      <w:pPr>
        <w:jc w:val="both"/>
      </w:pPr>
    </w:p>
    <w:p w14:paraId="631E00F1" w14:textId="77777777" w:rsidR="00D93A28" w:rsidRDefault="00D93A28" w:rsidP="00CA1D5E">
      <w:pPr>
        <w:jc w:val="both"/>
        <w:rPr>
          <w:b/>
          <w:bCs/>
        </w:rPr>
      </w:pPr>
    </w:p>
    <w:p w14:paraId="31EF326E" w14:textId="503E2F95" w:rsidR="00D93A28" w:rsidRPr="00D93A28" w:rsidRDefault="00D93A28" w:rsidP="00CA1D5E">
      <w:pPr>
        <w:jc w:val="both"/>
        <w:rPr>
          <w:b/>
          <w:bCs/>
        </w:rPr>
      </w:pPr>
      <w:r w:rsidRPr="00D93A28">
        <w:rPr>
          <w:b/>
          <w:bCs/>
        </w:rPr>
        <w:t xml:space="preserve">Student’s Name: </w:t>
      </w:r>
      <w:r w:rsidR="00991100">
        <w:rPr>
          <w:b/>
          <w:bCs/>
        </w:rPr>
        <w:t>Joshua Devine</w:t>
      </w:r>
    </w:p>
    <w:p w14:paraId="7C7305CC" w14:textId="63B267A8" w:rsidR="00D93A28" w:rsidRDefault="00D93A28" w:rsidP="00CA1D5E">
      <w:pPr>
        <w:jc w:val="both"/>
      </w:pPr>
    </w:p>
    <w:p w14:paraId="3B878D32" w14:textId="7787B5E0" w:rsidR="00D93A28" w:rsidRDefault="00D93A28" w:rsidP="00CA1D5E">
      <w:pPr>
        <w:jc w:val="both"/>
        <w:rPr>
          <w:b/>
          <w:bCs/>
        </w:rPr>
      </w:pPr>
    </w:p>
    <w:p w14:paraId="4E3F7E4F" w14:textId="456AD2B5" w:rsidR="00D93A28" w:rsidRPr="00D93A28" w:rsidRDefault="00EB769F" w:rsidP="00CA1D5E">
      <w:pPr>
        <w:jc w:val="both"/>
        <w:rPr>
          <w:b/>
          <w:bCs/>
        </w:rPr>
      </w:pPr>
      <w:r>
        <w:rPr>
          <w:b/>
          <w:bCs/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2E223103" wp14:editId="420D53AB">
                <wp:simplePos x="0" y="0"/>
                <wp:positionH relativeFrom="column">
                  <wp:posOffset>1370965</wp:posOffset>
                </wp:positionH>
                <wp:positionV relativeFrom="paragraph">
                  <wp:posOffset>-170815</wp:posOffset>
                </wp:positionV>
                <wp:extent cx="1375415" cy="590550"/>
                <wp:effectExtent l="57150" t="38100" r="53340" b="57150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1375415" cy="5905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2D81388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7" o:spid="_x0000_s1026" type="#_x0000_t75" style="position:absolute;margin-left:107.25pt;margin-top:-14.15pt;width:109.7pt;height:47.9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">
                <v:imagedata r:id="rId7" o:title=""/>
              </v:shape>
            </w:pict>
          </mc:Fallback>
        </mc:AlternateContent>
      </w:r>
      <w:r w:rsidR="00D93A28" w:rsidRPr="00D93A28">
        <w:rPr>
          <w:b/>
          <w:bCs/>
        </w:rPr>
        <w:t xml:space="preserve">Student’s Signature: </w:t>
      </w:r>
    </w:p>
    <w:p w14:paraId="413BB579" w14:textId="2C594385" w:rsidR="00D93A28" w:rsidRDefault="00D93A28" w:rsidP="00CA1D5E">
      <w:pPr>
        <w:jc w:val="both"/>
      </w:pPr>
    </w:p>
    <w:p w14:paraId="79698C25" w14:textId="77777777" w:rsidR="00D93A28" w:rsidRDefault="00D93A28" w:rsidP="00CA1D5E">
      <w:pPr>
        <w:jc w:val="both"/>
        <w:rPr>
          <w:b/>
          <w:bCs/>
        </w:rPr>
      </w:pPr>
    </w:p>
    <w:p w14:paraId="62FD74A3" w14:textId="6569A6CC" w:rsidR="00D93A28" w:rsidRDefault="00D93A28" w:rsidP="00CA1D5E">
      <w:pPr>
        <w:jc w:val="both"/>
        <w:rPr>
          <w:b/>
          <w:bCs/>
        </w:rPr>
      </w:pPr>
      <w:r w:rsidRPr="00D93A28">
        <w:rPr>
          <w:b/>
          <w:bCs/>
        </w:rPr>
        <w:t xml:space="preserve">Date: </w:t>
      </w:r>
      <w:r w:rsidR="00EB769F">
        <w:rPr>
          <w:b/>
          <w:bCs/>
        </w:rPr>
        <w:t xml:space="preserve"> 04/11/2022</w:t>
      </w:r>
    </w:p>
    <w:p w14:paraId="317F5826" w14:textId="77777777" w:rsidR="00EB769F" w:rsidRDefault="00EB769F" w:rsidP="00CA1D5E">
      <w:pPr>
        <w:jc w:val="both"/>
        <w:rPr>
          <w:b/>
          <w:bCs/>
        </w:rPr>
      </w:pPr>
    </w:p>
    <w:p w14:paraId="22668509" w14:textId="520A5C05" w:rsidR="00EB769F" w:rsidRDefault="00EB769F" w:rsidP="00CA1D5E">
      <w:pPr>
        <w:jc w:val="both"/>
        <w:rPr>
          <w:b/>
          <w:bCs/>
        </w:rPr>
      </w:pPr>
    </w:p>
    <w:p w14:paraId="72791D08" w14:textId="5BF3A360" w:rsidR="00EB769F" w:rsidRPr="00D93A28" w:rsidRDefault="00EB769F" w:rsidP="00CA1D5E">
      <w:pPr>
        <w:jc w:val="both"/>
        <w:rPr>
          <w:b/>
          <w:bCs/>
        </w:rPr>
      </w:pPr>
      <w:r>
        <w:rPr>
          <w:b/>
          <w:bCs/>
        </w:rPr>
        <w:t xml:space="preserve">Supervisor Signature: </w:t>
      </w:r>
    </w:p>
    <w:sectPr w:rsidR="00EB769F" w:rsidRPr="00D93A28" w:rsidSect="00374B05"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834B7"/>
    <w:multiLevelType w:val="hybridMultilevel"/>
    <w:tmpl w:val="3C920F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E6420"/>
    <w:multiLevelType w:val="hybridMultilevel"/>
    <w:tmpl w:val="A8CAED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D6B71"/>
    <w:multiLevelType w:val="hybridMultilevel"/>
    <w:tmpl w:val="7818AB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F42C15"/>
    <w:multiLevelType w:val="hybridMultilevel"/>
    <w:tmpl w:val="1A6881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E73A0A"/>
    <w:multiLevelType w:val="hybridMultilevel"/>
    <w:tmpl w:val="88942A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1F37D4"/>
    <w:multiLevelType w:val="hybridMultilevel"/>
    <w:tmpl w:val="5F4A33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7D21A4"/>
    <w:multiLevelType w:val="hybridMultilevel"/>
    <w:tmpl w:val="A7F054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E46F01"/>
    <w:multiLevelType w:val="hybridMultilevel"/>
    <w:tmpl w:val="86D62D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5973497">
    <w:abstractNumId w:val="5"/>
  </w:num>
  <w:num w:numId="2" w16cid:durableId="127016986">
    <w:abstractNumId w:val="4"/>
  </w:num>
  <w:num w:numId="3" w16cid:durableId="1307389858">
    <w:abstractNumId w:val="1"/>
  </w:num>
  <w:num w:numId="4" w16cid:durableId="152574619">
    <w:abstractNumId w:val="7"/>
  </w:num>
  <w:num w:numId="5" w16cid:durableId="1452355540">
    <w:abstractNumId w:val="0"/>
  </w:num>
  <w:num w:numId="6" w16cid:durableId="264463655">
    <w:abstractNumId w:val="6"/>
  </w:num>
  <w:num w:numId="7" w16cid:durableId="736586619">
    <w:abstractNumId w:val="3"/>
  </w:num>
  <w:num w:numId="8" w16cid:durableId="21310516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3NDYzMjA1MDQ1sLRQ0lEKTi0uzszPAykwqgUAFAJvzCwAAAA="/>
  </w:docVars>
  <w:rsids>
    <w:rsidRoot w:val="004B2E3F"/>
    <w:rsid w:val="000861F4"/>
    <w:rsid w:val="00374B05"/>
    <w:rsid w:val="00376026"/>
    <w:rsid w:val="004B2E3F"/>
    <w:rsid w:val="004B5D22"/>
    <w:rsid w:val="00581983"/>
    <w:rsid w:val="00593970"/>
    <w:rsid w:val="005B419A"/>
    <w:rsid w:val="006F0C30"/>
    <w:rsid w:val="0075631A"/>
    <w:rsid w:val="00876605"/>
    <w:rsid w:val="008D37B2"/>
    <w:rsid w:val="00951929"/>
    <w:rsid w:val="00956499"/>
    <w:rsid w:val="00991100"/>
    <w:rsid w:val="00B30A82"/>
    <w:rsid w:val="00C86974"/>
    <w:rsid w:val="00CA1D5E"/>
    <w:rsid w:val="00D93A28"/>
    <w:rsid w:val="00E478E5"/>
    <w:rsid w:val="00EB769F"/>
    <w:rsid w:val="00F57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51ACE"/>
  <w15:chartTrackingRefBased/>
  <w15:docId w15:val="{534DDB88-3335-2C49-8F70-213906D20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2E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0A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ustomXml" Target="ink/ink1.xm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1-04T04:09:36.80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17 1036 1839 0 0,'0'-4'184'0'0,"1"1"-1"0"0,0-1 1 0 0,0 1-1 0 0,0-1 0 0 0,0 1 1 0 0,1-1-1 0 0,1-3 0 0 0,5-9 166 0 0,42-143 505 0 0,-42 136-839 0 0,-2 0 1 0 0,-1-1-1 0 0,4-34 1 0 0,-5-71 1846 0 0,-4 122-1655 0 0,-1-28 456 0 0,1 33-582 0 0,0 0 0 0 0,-1 1 0 0 0,1-1 0 0 0,0 0 0 0 0,-1 1 0 0 0,1-1 0 0 0,-1 0 0 0 0,0 1 0 0 0,1-1 0 0 0,-1 1 0 0 0,0-1 0 0 0,0 1 0 0 0,0-1-1 0 0,0 1 1 0 0,0 0 0 0 0,-2-2 0 0 0,3 2-22 0 0,-1 1 0 0 0,1 0 0 0 0,0 0-1 0 0,-1-1 1 0 0,1 1 0 0 0,-1 0 0 0 0,1 0-1 0 0,0 0 1 0 0,-1 0 0 0 0,1-1 0 0 0,-1 1 0 0 0,1 0-1 0 0,-1 0 1 0 0,1 0 0 0 0,-1 0 0 0 0,1 0-1 0 0,-1 0 1 0 0,1 0 0 0 0,-1 0 0 0 0,1 0-1 0 0,0 1 1 0 0,-1-1 0 0 0,1 0 0 0 0,-1 0-1 0 0,1 0 1 0 0,-1 0 0 0 0,1 1 0 0 0,0-1 0 0 0,-1 0-1 0 0,1 0 1 0 0,-1 1 0 0 0,1-1 0 0 0,0 0-1 0 0,-1 1 1 0 0,1-1 0 0 0,0 0 0 0 0,-1 1-1 0 0,1-1 1 0 0,0 1 0 0 0,-1 0 0 0 0,1 0 24 0 0,-1 0 0 0 0,1 0 0 0 0,-1 1 0 0 0,1-1 0 0 0,-1 1 0 0 0,1-1-1 0 0,0 0 1 0 0,-1 1 0 0 0,1-1 0 0 0,0 1 0 0 0,0-1 0 0 0,0 3 0 0 0,3 12 59 0 0,-2-4-123 0 0,1-1-1 0 0,4 10 1 0 0,-6-20-19 0 0,0-1 0 0 0,0 0 0 0 0,0 1 0 0 0,0-1 0 0 0,0 0 1 0 0,0 0-1 0 0,0 1 0 0 0,1-1 0 0 0,-1 0 0 0 0,0 0 0 0 0,0 1 0 0 0,0-1 1 0 0,1 0-1 0 0,-1 0 0 0 0,0 0 0 0 0,0 1 0 0 0,1-1 0 0 0,-1 0 1 0 0,0 0-1 0 0,0 0 0 0 0,1 0 0 0 0,-1 0 0 0 0,0 1 0 0 0,0-1 1 0 0,1 0-1 0 0,-1 0 0 0 0,0 0 0 0 0,1 0 0 0 0,-1 0 0 0 0,0 0 0 0 0,1 0 1 0 0,-1 0-1 0 0,0 0 0 0 0,0 0 0 0 0,1 0 0 0 0,-1 0 0 0 0,0 0 1 0 0,1-1-1 0 0,-1 1 0 0 0,0 0 0 0 0,1 0 0 0 0,-1 0 0 0 0,0 0 0 0 0,0 0 1 0 0,1-1-1 0 0,-1 1 0 0 0,0 0 0 0 0,0 0 0 0 0,0 0 0 0 0,1-1 1 0 0,-1 1-1 0 0,0 0 0 0 0,0 0 0 0 0,0-1 0 0 0,0 1 0 0 0,1 0 0 0 0,-1 0 1 0 0,0-1-1 0 0,0 1 0 0 0,0 0 0 0 0,0-1 0 0 0,0 1 0 0 0,0 0 1 0 0,0 0-1 0 0,0-1 0 0 0,0 1 0 0 0,0 0 0 0 0,0-1 0 0 0,0 0 61 0 0,-1 0 1 0 0,1 0-1 0 0,-1 0 0 0 0,0 0 0 0 0,1 1 0 0 0,-1-1 0 0 0,0 0 0 0 0,0 0 1 0 0,1 1-1 0 0,-1-1 0 0 0,0 0 0 0 0,0 1 0 0 0,-2-1 0 0 0,3 0-44 0 0,0 1 1 0 0,0 0-1 0 0,-1 0 0 0 0,1-1 0 0 0,0 1 0 0 0,-1 0 0 0 0,1 0 0 0 0,0 0 0 0 0,-1 0 0 0 0,1 0 1 0 0,-1 0-1 0 0,1-1 0 0 0,0 1 0 0 0,-1 0 0 0 0,1 0 0 0 0,0 0 0 0 0,-1 0 0 0 0,1 0 1 0 0,-1 0-1 0 0,1 0 0 0 0,0 1 0 0 0,-1-1 0 0 0,1 0 0 0 0,0 0 0 0 0,-1 0 0 0 0,1 0 1 0 0,0 0-1 0 0,-1 1 0 0 0,1-1 0 0 0,0 0 0 0 0,-1 0 0 0 0,1 0 0 0 0,0 1 0 0 0,-1-1 0 0 0,1 0 1 0 0,0 0-1 0 0,0 1 0 0 0,-1-1 0 0 0,1 0 0 0 0,0 1 0 0 0,0-1 0 0 0,0 0 0 0 0,0 1 1 0 0,-1-1-1 0 0,1 0 0 0 0,0 1 0 0 0,0-1 0 0 0,0 1 0 0 0,0 0 0 0 0,-2 10 97 0 0,0 1 0 0 0,1 0 0 0 0,1 0 0 0 0,0 0-1 0 0,0 0 1 0 0,2 0 0 0 0,2 17 0 0 0,70 304 778 0 0,-62-279-769 0 0,-1-8-8 0 0,-2 1-1 0 0,2 50 1 0 0,-10-74-101 0 0,-1 0 1 0 0,-1 0-1 0 0,0 0 1 0 0,-9 35-1 0 0,8-47-14 0 0,-2 0-1 0 0,1 0 1 0 0,-2-1-1 0 0,1 1 1 0 0,-1-1-1 0 0,-1 0 1 0 0,0 0-1 0 0,0-1 1 0 0,-1 0-1 0 0,0 0 1 0 0,-11 10-1 0 0,6-9-315 0 0,0 1-1 0 0,-1-2 1 0 0,0 1-1 0 0,-1-2 0 0 0,0 0 1 0 0,-1-1-1 0 0,-15 7 1 0 0,22-11 222 0 0,0 0 0 0 0,-1-1 0 0 0,1 0 0 0 0,-1 0 0 0 0,1 0 0 0 0,-1-1 0 0 0,0-1 0 0 0,0 1 0 0 0,0-1 0 0 0,1-1 0 0 0,-1 0 0 0 0,0 0 0 0 0,1-1 0 0 0,-14-3 0 0 0,19 3 158 0 0,0 0 1 0 0,0 0 0 0 0,0 0-1 0 0,0 0 1 0 0,1 0 0 0 0,-1 0-1 0 0,0-1 1 0 0,1 1 0 0 0,0-1-1 0 0,0 0 1 0 0,0 0 0 0 0,0 0-1 0 0,0 0 1 0 0,0 0 0 0 0,1 0-1 0 0,-1-1 1 0 0,1 1 0 0 0,0 0-1 0 0,0-1 1 0 0,0 1 0 0 0,0-6-1 0 0,-1-5 130 0 0,0 0 0 0 0,2 0-1 0 0,1-28 1 0 0,2 13-81 0 0,2 1 1 0 0,0 0-1 0 0,2 1 1 0 0,1 0-1 0 0,2 0 1 0 0,14-30-1 0 0,87-147 261 0 0,-107 197-370 0 0,23-35 39 0 0,12-18-33 0 0,-7 12-10 0 0,13-16 0 0 0,4 1 0 0 0,-2 9 0 0 0,-2 7 0 0 0,-2 3 0 0 0,1 2 0 0 0,9-3 22 0 0,-5 9 82 0 0,-38 29 3570 0 0,-4 10-3334 0 0,19 10-84 0 0,-24-13-242 0 0,-1 1 0 0 0,0-1 0 0 0,0 0 1 0 0,1 1-1 0 0,-1-1 0 0 0,0 0 0 0 0,0 1 0 0 0,1-1 0 0 0,-1 1 0 0 0,0-1 0 0 0,0 1 0 0 0,0-1 0 0 0,0 0 1 0 0,0 1-1 0 0,0-1 0 0 0,0 1 0 0 0,0-1 0 0 0,0 1 0 0 0,0-1 0 0 0,0 1 0 0 0,0-1 0 0 0,0 1 0 0 0,0-1 1 0 0,0 1-1 0 0,0-1 0 0 0,0 0 0 0 0,-1 1 0 0 0,-6 14 255 0 0,5-11-203 0 0,-10 26 100 0 0,2 0 1 0 0,1 0 0 0 0,1 1 0 0 0,-8 62 0 0 0,15-39-103 0 0,1-49-45 0 0,0 1-1 0 0,1-1 0 0 0,0 0 1 0 0,2 7-1 0 0,0-3 7 0 0,3 6 49 0 0,-5-13-74 0 0,0 0 0 0 0,0 0 0 0 0,0 1 1 0 0,-1-1-1 0 0,1 0 0 0 0,0 1 0 0 0,-1 2 0 0 0,3-4 0 0 0,2-5 0 0 0,3-5 0 0 0,-3 3 1 0 0,13-28 51 0 0,-7 10-41 0 0,29-65-11 0 0,-16 44 53 0 0,-5 12-42 0 0,7-8-11 0 0,11-5 0 0 0,-32 40 0 0 0,0 1 0 0 0,1 0 0 0 0,-1 0 0 0 0,2 0 0 0 0,9-5 0 0 0,-12 7 0 0 0,0 1 0 0 0,1 0 0 0 0,-1 1 0 0 0,0-1 0 0 0,1 1 0 0 0,0 0 0 0 0,-1 0 0 0 0,1 0 0 0 0,7 0 0 0 0,-9 1 0 0 0,-1 1 0 0 0,1-1 0 0 0,-1 1 0 0 0,0-1 0 0 0,1 1 0 0 0,-1 0 0 0 0,0 0 0 0 0,0 0 0 0 0,1 0 0 0 0,-1 0 0 0 0,0 0 0 0 0,3 4 0 0 0,-3-4 0 0 0,0 1 0 0 0,0 0 0 0 0,0 0 0 0 0,-1 0 0 0 0,1 0 0 0 0,-1 1 0 0 0,1-1 0 0 0,-1 0 0 0 0,0 0 0 0 0,0 1 0 0 0,0-1 0 0 0,1 5 0 0 0,2 28 0 0 0,-3-28 0 0 0,0 31 32 0 0,-6 55-1 0 0,0 1 158 0 0,11-15-177 0 0,-6-78-11 0 0,0-1-1 0 0,0 1 1 0 0,-1-1 0 0 0,1 1-1 0 0,0-1 1 0 0,0 1 0 0 0,0-1-1 0 0,-1 1 1 0 0,1-1-1 0 0,0 1 1 0 0,0-1 0 0 0,-1 1-1 0 0,1-1 1 0 0,0 0 0 0 0,-1 1-1 0 0,1-1 1 0 0,0 0-1 0 0,-1 1 1 0 0,1-1 0 0 0,-1 0-1 0 0,1 1 1 0 0,-1-1 0 0 0,1 0-1 0 0,-1 0 1 0 0,1 0 0 0 0,0 1-1 0 0,-1-1 1 0 0,1 0-1 0 0,-1 0 1 0 0,0 0 0 0 0,1 0-1 0 0,-1 0 1 0 0,-22 1 33 0 0,12-1-25 0 0,4 1-5 0 0,0 1 1 0 0,1 0-1 0 0,0 0 0 0 0,-1 1 0 0 0,1-1 0 0 0,0 1 1 0 0,-8 6-1 0 0,8-5 0 0 0,0-1 1 0 0,-1 0-1 0 0,1 0 0 0 0,-1 0 0 0 0,0 0 1 0 0,-8 1-1 0 0,15-4-4 0 0,-1 0-1 0 0,0 0 1 0 0,1 1 0 0 0,-1-1-1 0 0,1 0 1 0 0,-1 0 0 0 0,0 0-1 0 0,1 0 1 0 0,-1 0 0 0 0,1 0-1 0 0,-1 0 1 0 0,0 0 0 0 0,1 0-1 0 0,-1 0 1 0 0,1-1-1 0 0,-1 1 1 0 0,1 0 0 0 0,-1 0-1 0 0,0 0 1 0 0,1-1 0 0 0,-1 1-1 0 0,1 0 1 0 0,-1-1 0 0 0,1 1-1 0 0,-1 0 1 0 0,1-1 0 0 0,-1 0-1 0 0,1 0 0 0 0,0 1 0 0 0,0-1-1 0 0,0 0 1 0 0,-1 0 0 0 0,1 1 0 0 0,0-1 0 0 0,1 0-1 0 0,-1 0 1 0 0,0 0 0 0 0,0 1 0 0 0,0-1-1 0 0,0 0 1 0 0,1 0 0 0 0,-1 1 0 0 0,0-1 0 0 0,0 0-1 0 0,1 0 1 0 0,1-3-3 0 0,0 1 0 0 0,0 0 0 0 0,1 0 0 0 0,-1 0 0 0 0,1 0 0 0 0,-1 0 0 0 0,6-4 0 0 0,3 0 4 0 0,5 6 0 0 0,40 2 0 0 0,7 3 0 0 0,-54-4 0 0 0,1 0 0 0 0,-1-1 0 0 0,1-1 0 0 0,13-3 0 0 0,-10 1 0 0 0,0 0 0 0 0,-1-1 0 0 0,15-8 0 0 0,-13 5 0 0 0,-1-1 0 0 0,17-13 0 0 0,18-20-11 0 0,-33 26-31 0 0,12-20 31 0 0,-1-8 11 0 0,-7 4 0 0 0,-14 26-33 0 0,0-1-1 0 0,-1 0 1 0 0,0 0 0 0 0,-2 0-1 0 0,3-30 1 0 0,-5 33 11 0 0,0 0 0 0 0,-1 1-1 0 0,0-1 1 0 0,-1 0 0 0 0,0 1 0 0 0,-1-1 0 0 0,0 1-1 0 0,-7-15 1 0 0,10 24 22 0 0,-1 1 0 0 0,1 0 0 0 0,-1 0-1 0 0,0-1 1 0 0,1 1 0 0 0,-1 0 0 0 0,0 0 0 0 0,0 0-1 0 0,0 0 1 0 0,0 0 0 0 0,0 0 0 0 0,0 0-1 0 0,0 0 1 0 0,0 1 0 0 0,0-1 0 0 0,0 0 0 0 0,0 1-1 0 0,0-1 1 0 0,-1 0 0 0 0,1 1 0 0 0,-2-1 0 0 0,1 1 0 0 0,0 0 1 0 0,0 0 0 0 0,1 0 0 0 0,-1 0-1 0 0,0 1 1 0 0,0-1 0 0 0,1 0 0 0 0,-1 1-1 0 0,0 0 1 0 0,1-1 0 0 0,-1 1 0 0 0,1 0-1 0 0,-1 0 1 0 0,-2 1 0 0 0,0 2-9 0 0,0-1-1 0 0,-1 1 1 0 0,1 0-1 0 0,1 0 1 0 0,-1 0-1 0 0,1 1 1 0 0,-1-1 0 0 0,1 1-1 0 0,-3 6 1 0 0,2 0-73 0 0,0 0 0 0 0,1 0 1 0 0,1 0-1 0 0,-1 1 0 0 0,2-1 0 0 0,0 0 1 0 0,0 1-1 0 0,1-1 0 0 0,0 1 1 0 0,4 21-1 0 0,-1-18 32 0 0,1 1 1 0 0,0-1 0 0 0,1 0-1 0 0,1 0 1 0 0,0 0 0 0 0,1-1 0 0 0,10 17-1 0 0,-11-22 48 0 0,-4-5 0 0 0,0-1 1 0 0,1 1-1 0 0,0-1 0 0 0,-1 1 0 0 0,1-1 0 0 0,0 0 1 0 0,1 0-1 0 0,-1 0 0 0 0,1-1 0 0 0,-1 1 0 0 0,5 1 1 0 0,3-1-43 0 0,-3-2 41 0 0,-1 0 0 0 0,1 0-1 0 0,-1-1 1 0 0,12 0 0 0 0,-12-1 1 0 0,-1-1-1 0 0,1 1 1 0 0,0-1-1 0 0,-1 0 1 0 0,0-1-1 0 0,1 0 1 0 0,7-4-1 0 0,-5 1-10 0 0,0-1 0 0 0,0 0 0 0 0,11-11 0 0 0,16-18 11 0 0,-22 20 44 0 0,11-21-22 0 0,-22 32-12 0 0,0 1 0 0 0,1-1 1 0 0,-2 0-1 0 0,1 0 0 0 0,3-8 1 0 0,-2 3-1 0 0,-2 7 11 0 0,0-1-1 0 0,-1 1 0 0 0,1-1 0 0 0,0 0 1 0 0,1-8-1 0 0,0-2 5 0 0,-3 10-13 0 0,-3 9 27 0 0,-5 9 31 0 0,-4 28 142 0 0,-11 69 1 0 0,19-88-202 0 0,2 0 0 0 0,1 0 1 0 0,1 0-1 0 0,5 41 0 0 0,1-40 77 0 0,-6-23-80 0 0,0 0 0 0 0,0-1 0 0 0,1 1 0 0 0,-1 0 0 0 0,0 0 1 0 0,1 0-1 0 0,-1 0 0 0 0,1-1 0 0 0,-1 1 0 0 0,1 0 0 0 0,-1-1 0 0 0,1 1 0 0 0,0 0 0 0 0,-1-1 0 0 0,1 1 0 0 0,0 0 0 0 0,-1-1 0 0 0,1 1 0 0 0,0-1 0 0 0,0 0 0 0 0,0 1 0 0 0,-1-1 0 0 0,3 1 0 0 0,9-7 60 0 0,-12 6-67 0 0,16-8 7 0 0,21-14-1 0 0,-30 17-4 0 0,0-1 0 0 0,-1 0 1 0 0,1-1-1 0 0,7-9 0 0 0,21-29 51 0 0,-1 1 11 0 0,-3 2-11 0 0,1 2-31 0 0,-32 40-21 0 0,1-1 0 0 0,-1 1 0 0 0,0 0 1 0 0,0-1-1 0 0,1 1 0 0 0,-1-1 0 0 0,0 1 1 0 0,1-1-1 0 0,-1 1 0 0 0,1 0 0 0 0,-1-1 0 0 0,1 1 1 0 0,-1 0-1 0 0,0-1 0 0 0,1 1 0 0 0,-1 0 1 0 0,1 0-1 0 0,0-1 0 0 0,-1 1 0 0 0,1 0 0 0 0,-1 0 1 0 0,1 0-1 0 0,-1 0 0 0 0,1 0 0 0 0,-1 0 1 0 0,1 0-1 0 0,-1 0 0 0 0,1 0 0 0 0,0 0 0 0 0,-1 0 1 0 0,1 0-1 0 0,-1 0 0 0 0,1 0 0 0 0,0 1 0 0 0,42 8 21 0 0,-42-8-17 0 0,0 0 1 0 0,1 0-1 0 0,-1 0 1 0 0,0 0-1 0 0,0 0 1 0 0,0 0-1 0 0,0 0 0 0 0,0 0 1 0 0,0 1-1 0 0,0-1 1 0 0,0 0-1 0 0,0 1 1 0 0,-1-1-1 0 0,1 0 1 0 0,0 1-1 0 0,-1-1 1 0 0,1 1-1 0 0,-1 0 0 0 0,0-1 1 0 0,0 1-1 0 0,1-1 1 0 0,-1 1-1 0 0,0-1 1 0 0,0 1-1 0 0,0-1 1 0 0,-1 3-1 0 0,1 5 29 0 0,2 12 104 0 0,-2 23 0 0 0,0-28-51 0 0,0 0 0 0 0,1 0 0 0 0,4 25 0 0 0,-5-40-83 0 0,0 0-1 0 0,1 0 1 0 0,-1 0 0 0 0,0 0-1 0 0,1 0 1 0 0,-1 1 0 0 0,1-1-1 0 0,-1 0 1 0 0,1 0 0 0 0,-1 0-1 0 0,1 0 1 0 0,0 0 0 0 0,0-1-1 0 0,-1 1 1 0 0,1 0 0 0 0,0 0-1 0 0,0 0 1 0 0,0-1 0 0 0,0 1 0 0 0,0 0-1 0 0,0-1 1 0 0,0 1 0 0 0,2 0-1 0 0,-2-1-3 0 0,-1 0 0 0 0,1 0 0 0 0,-1 0 0 0 0,1 0 0 0 0,0 0 0 0 0,-1 0 0 0 0,1 0 0 0 0,0-1 0 0 0,-1 1 0 0 0,1 0 0 0 0,-1 0 0 0 0,1-1 0 0 0,-1 1 0 0 0,1 0 0 0 0,-1-1 0 0 0,1 1 0 0 0,-1 0 0 0 0,1-1 0 0 0,-1 1 0 0 0,1-1 0 0 0,39-32 0 0 0,-36 30 0 0 0,0-1 0 0 0,0 0 0 0 0,0 1 0 0 0,1-1 0 0 0,-1 1 0 0 0,1 0 0 0 0,0 0 0 0 0,6-2 0 0 0,-8 4 0 0 0,0 1 0 0 0,0-1 0 0 0,0 1 0 0 0,0 0 0 0 0,0 0 0 0 0,0 0 0 0 0,-1 0 0 0 0,1 0 0 0 0,0 1 0 0 0,0 0 0 0 0,0-1 0 0 0,5 3 0 0 0,-6-2 0 0 0,-1 0 0 0 0,1 0 0 0 0,0 0 0 0 0,-1 0 0 0 0,1 0 0 0 0,-1 1 0 0 0,0-1 0 0 0,1 1 0 0 0,-1-1 0 0 0,0 1 0 0 0,0-1 0 0 0,0 1 0 0 0,0-1 0 0 0,0 1 0 0 0,0 0 0 0 0,0 0 0 0 0,0 0 0 0 0,0 3 0 0 0,2 3 0 0 0,5 8 0 0 0,-5-6 0 0 0,2-1 0 0 0,-1 0 0 0 0,1 0 0 0 0,1-1 0 0 0,-1 0 0 0 0,14 15 0 0 0,-18-22 0 0 0,0 0 0 0 0,0-1 0 0 0,0 1 0 0 0,0 0 0 0 0,0-1 0 0 0,1 1 0 0 0,-1-1 0 0 0,0 1 0 0 0,0-1 0 0 0,1 1 0 0 0,-1-1 0 0 0,0 0 0 0 0,3 0 0 0 0,2 1 0 0 0,0 0 0 0 0,0-1 0 0 0,0 0 0 0 0,0 0 0 0 0,0-1 0 0 0,11-2 0 0 0,-10 1 2 0 0,0-1 0 0 0,1 0 1 0 0,-1-1-1 0 0,10-6 0 0 0,0-3 40 0 0,14-16-20 0 0,-31 28-19 0 0,1 0 0 0 0,0 0-1 0 0,0 0 1 0 0,0 0 0 0 0,0 0 0 0 0,0 1 0 0 0,1-1 0 0 0,-1 0-1 0 0,0 1 1 0 0,0-1 0 0 0,0 0 0 0 0,1 1 0 0 0,-1 0 0 0 0,1-1-1 0 0,40-11 9 0 0,-41 11-9 0 0,0 1 0 0 0,1 0 1 0 0,-1 0-1 0 0,0 0 0 0 0,0-1 0 0 0,0 1 0 0 0,1 0 1 0 0,-1 0-1 0 0,0 1 0 0 0,0-1 0 0 0,1 0 0 0 0,-1 0 0 0 0,0 1 1 0 0,0-1-1 0 0,0 0 0 0 0,0 1 0 0 0,0-1 0 0 0,0 1 0 0 0,0 0 1 0 0,0-1-1 0 0,0 1 0 0 0,0 0 0 0 0,1 0 0 0 0,4 4 10 0 0,-4-5-12 0 0,0 1 0 0 0,0-1 0 0 0,-1 1 0 0 0,1-1 0 0 0,0 1 0 0 0,0-1 0 0 0,-1 0 0 0 0,1 0 0 0 0,0 0 0 0 0,0 0 0 0 0,0 0 0 0 0,-1-1 0 0 0,4 0 0 0 0,10-7 0 0 0,22-16 0 0 0,-28 15 54 0 0,-9 9-51 0 0,0 0 0 0 0,0 0 0 0 0,0 0 0 0 0,1 0 0 0 0,-1 0 1 0 0,0-1-1 0 0,0 1 0 0 0,0 0 0 0 0,0 0 0 0 0,0 0 0 0 0,0 0 0 0 0,0 0 0 0 0,0 0 0 0 0,0-1 1 0 0,0 1-1 0 0,0 0 0 0 0,0 0 0 0 0,0 0 0 0 0,0 0 0 0 0,0 0 0 0 0,0-1 0 0 0,0 1 0 0 0,-1 0 1 0 0,1 0-1 0 0,0 0 0 0 0,0 0 0 0 0,0 0 0 0 0,0 0 0 0 0,0 0 0 0 0,0-1 0 0 0,0 1 0 0 0,0 0 1 0 0,0 0-1 0 0,0 0 0 0 0,-1 0 0 0 0,1 0 0 0 0,0 0 0 0 0,-10-2 169 0 0,8 4-180 0 0,2-2 11 0 0,-1 1-1 0 0,0-1 1 0 0,1 1-1 0 0,-1-1 1 0 0,1 1-1 0 0,-1-1 1 0 0,0 1-1 0 0,1-1 1 0 0,-1 0-1 0 0,0 1 1 0 0,0-1-1 0 0,1 0 1 0 0,-1 0-1 0 0,0 0 1 0 0,0 0-1 0 0,1 1 0 0 0,-1-1 1 0 0,0 0-1 0 0,0 0 1 0 0,1 0-1 0 0,-1-1 1 0 0,0 1-1 0 0,0 0 1 0 0,1 0-1 0 0,-1 0 1 0 0,0 0-1 0 0,0-1 1 0 0,0 1-1 0 0,1-1-2 0 0,-1 0 0 0 0,1 0 0 0 0,0 0 0 0 0,0 0 0 0 0,0 0 0 0 0,0 1 0 0 0,-1-1 0 0 0,1 0 0 0 0,0 0 0 0 0,1 0 0 0 0,-1 0 0 0 0,0 0 0 0 0,0 0 0 0 0,0 1 0 0 0,0-1 0 0 0,1-1 0 0 0,5-16 0 0 0,-5 16 0 0 0,18-56 0 0 0,-19 57 0 0 0,6-6 0 0 0,-1 26 0 0 0,-4-5 0 0 0,1 2 0 0 0,6 30 0 0 0,-7-45 1 0 0,-1-1 0 0 0,0 1 1 0 0,0-1-1 0 0,0 0 0 0 0,0 1 0 0 0,0-1 1 0 0,0 0-1 0 0,0 1 0 0 0,0-1 0 0 0,1 0 1 0 0,-1 1-1 0 0,0-1 0 0 0,0 0 0 0 0,0 1 0 0 0,1-1 1 0 0,-1 0-1 0 0,0 0 0 0 0,0 1 0 0 0,1-1 1 0 0,-1 0-1 0 0,0 0 0 0 0,0 0 0 0 0,1 1 1 0 0,-1-1-1 0 0,0 0 0 0 0,1 0 0 0 0,-1 0 1 0 0,1 0-1 0 0,1 0 1 0 0,0 0 1 0 0,1 0 0 0 0,-1 0-1 0 0,0-1 1 0 0,1 1-1 0 0,-1-1 1 0 0,0 0-1 0 0,0 0 1 0 0,0 0 0 0 0,3-1-1 0 0,47-24-2 0 0,10-5 0 0 0,-52 27 0 0 0,0-1 0 0 0,0 2 0 0 0,0-1 0 0 0,11-1 0 0 0,-15 4 0 0 0,0 0 0 0 0,0 1 0 0 0,0 0 0 0 0,0 0 0 0 0,12 3 0 0 0,-16-3 0 0 0,0 1 0 0 0,1 0 0 0 0,-1 0 0 0 0,0 0 0 0 0,0 0 0 0 0,0 0 0 0 0,0 0 0 0 0,0 1 0 0 0,0-1 0 0 0,-1 1 0 0 0,1-1 0 0 0,0 1 0 0 0,-1 0 0 0 0,1 0 0 0 0,-1 0 0 0 0,0-1 0 0 0,1 1 0 0 0,-1 1 0 0 0,0-1 0 0 0,0 0 0 0 0,0 3 0 0 0,3 3 0 0 0,-1-2 0 0 0,1 1 0 0 0,-1 0 0 0 0,1-1 0 0 0,1 0 0 0 0,-1 0 0 0 0,1 0 0 0 0,0-1 0 0 0,11 10 0 0 0,-15-15 0 0 0,1 1 0 0 0,-1 0 0 0 0,0-1 0 0 0,1 1 0 0 0,-1-1 0 0 0,1 1 0 0 0,-1-1 0 0 0,1 0 0 0 0,0 1 0 0 0,1-1 0 0 0,4 1 0 0 0,0-1 0 0 0,0 0 0 0 0,0 0 0 0 0,0-1 0 0 0,12-2 0 0 0,-11 1 2 0 0,0-1-1 0 0,0 0 1 0 0,-1 0-1 0 0,1-1 1 0 0,-1 0-1 0 0,11-7 1 0 0,-6 1 12 0 0,0 1 0 0 0,18-22 0 0 0,-20 21-5 0 0,1-2 19 0 0,16-25-1 0 0,3-5-16 0 0,0-8-11 0 0,-6 1 0 0 0,-7 1 0 0 0,-6 7 0 0 0,-10 36-1 0 0,1-4-22 0 0,0 0-1 0 0,0-16 0 0 0,-2 23 20 0 0,0 0-1 0 0,0 0 1 0 0,0 0-1 0 0,0 0 0 0 0,0 0 1 0 0,-1 0-1 0 0,1 0 1 0 0,-1 0-1 0 0,1 1 1 0 0,-1-1-1 0 0,0 0 0 0 0,0 0 1 0 0,0 0-1 0 0,0 1 1 0 0,0-1-1 0 0,0 0 1 0 0,0 1-1 0 0,-2-3 0 0 0,2 4 2 0 0,0-1-1 0 0,0 1 1 0 0,0-1-1 0 0,0 1 1 0 0,0 0-1 0 0,-1-1 0 0 0,1 1 1 0 0,0 0-1 0 0,0 0 1 0 0,0 0-1 0 0,0 0 0 0 0,0 0 1 0 0,0 0-1 0 0,0 0 1 0 0,0 0-1 0 0,0 0 0 0 0,-1 0 1 0 0,1 1-1 0 0,0-1 1 0 0,0 0-1 0 0,0 1 1 0 0,0-1-1 0 0,0 1 0 0 0,-1 0 1 0 0,-22 15-61 0 0,16-9 47 0 0,0 0-1 0 0,1 0 1 0 0,0 1 0 0 0,0 0-1 0 0,1 1 1 0 0,0 0 0 0 0,0 0-1 0 0,1 0 1 0 0,0 0 0 0 0,1 1-1 0 0,-5 15 1 0 0,6-18 5 0 0,1 1 0 0 0,0-1-1 0 0,0 1 1 0 0,1 0 0 0 0,0-1 0 0 0,1 1 0 0 0,0 0-1 0 0,0 0 1 0 0,0-1 0 0 0,1 1 0 0 0,0 0-1 0 0,1-1 1 0 0,0 1 0 0 0,0-1 0 0 0,0 1-1 0 0,5 8 1 0 0,-1-8 29 0 0,0-1 1 0 0,0 1-1 0 0,0-1 0 0 0,1 0 1 0 0,0-1-1 0 0,1 0 0 0 0,-1 0 1 0 0,16 9-1 0 0,-12-11 31 0 0,34 5-36 0 0,-31-7-12 0 0,1-2 0 0 0,19 0 0 0 0,-20-1 5 0 0,0-1 1 0 0,19-5-1 0 0,19-10 75 0 0,-31 8 13 0 0,21-13-10 0 0,-19 11 0 0 0,23-10 10 0 0,-24 11-2 0 0,19-7-22 0 0,-22 9-16 0 0,31-12-42 0 0,15-8-11 0 0,-13 9-35 0 0,-42 15-135 0 0,-1-2-464 0 0,26-20 84 0 0,-26 19-125 0 0</inkml:trace>
  <inkml:trace contextRef="#ctx0" brushRef="#br0" timeOffset="521.55">2288 383 11055 0 0,'-29'31'7293'0'0,"29"-31"-7229"0"0,-1 1 0 0 0,1-1 0 0 0,0 0 1 0 0,0 0-1 0 0,-1 0 0 0 0,1 0 0 0 0,0 0 0 0 0,0 0 0 0 0,-1 0 0 0 0,1 0 0 0 0,0 0 0 0 0,0 0 1 0 0,0 0-1 0 0,-1-1 0 0 0,1 1 0 0 0,0 0 0 0 0,0 0 0 0 0,-1 0 0 0 0,1 0 0 0 0,0 0 0 0 0,0 0 1 0 0,0 0-1 0 0,0-1 0 0 0,-1 1 0 0 0,1 0 0 0 0,0 0 0 0 0,0 0 0 0 0,0 0 0 0 0,0-1 0 0 0,-1 1 0 0 0,1 0 1 0 0,0 0-1 0 0,0 0 0 0 0,0-1 0 0 0,0 1 0 0 0,0 0 0 0 0,0 0 0 0 0,0 0 0 0 0,0-1 0 0 0,0 1 1 0 0,0 0-1 0 0,0 0 0 0 0,0-1 0 0 0,0 1 0 0 0,0 0 0 0 0,0 0 0 0 0,0-1 0 0 0,0 1 0 0 0,0 0 1 0 0,0 0-1 0 0,0 0 0 0 0,0-1 0 0 0,-7-31 40 0 0,3 19-195 0 0</inkml:trace>
  <inkml:trace contextRef="#ctx0" brushRef="#br0" timeOffset="1253.99">381 84 8287 0 0,'-4'-3'736'0'0,"0"1"-584"0"0,2-1-152 0 0,2 1 0 0 0,0 1 704 0 0,0-2 120 0 0,-1-1 16 0 0,-2-4 8 0 0,0-2-216 0 0,0-1-48 0 0,1 0-8 0 0,2 1 0 0 0,0 2-488 0 0,0 1-88 0 0</inkml:trace>
  <inkml:trace contextRef="#ctx0" brushRef="#br0" timeOffset="1985.58">871 1364 455 0 0,'0'0'2'0'0,"1"1"41"0"0,1 1 0 0 0,-1-1-1 0 0,1 1 1 0 0,-1-1 0 0 0,1 0-1 0 0,0 1 1 0 0,12 2 8830 0 0,-4-4-7480 0 0,2 1-1042 0 0,-5 0-33 0 0,1 0 1 0 0,0-1-1 0 0,0 0 0 0 0,10-1 1 0 0,45-4 1093 0 0,-49 4-1261 0 0,-3 1 83 0 0,1-1 0 0 0,21-5 0 0 0,17-3 149 0 0,-24 3-114 0 0,29-9-49 0 0,-28 6-11 0 0,52-20 373 0 0,-28 9-186 0 0,-25 12 10 0 0,25-7-12 0 0,-25 9-64 0 0,25-4-30 0 0,-26 6-4 0 0,26 2-20 0 0,-25 2-84 0 0,28 6-37 0 0,-26-2-10 0 0,13 7 87 0 0,67 24 0 0 0,-84-24-127 0 0,39 16 353 0 0,-50-21-374 0 0,2 0 132 0 0,27 7 1 0 0,-28-7-131 0 0,1-1 97 0 0,28 6 0 0 0,29 5 157 0 0,6-1-47 0 0,3-1-66 0 0,-26-7-122 0 0,-28-4-27 0 0,-11-1-56 0 0,47 1 85 0 0,4-3-54 0 0,17-7-31 0 0,8-9 36 0 0,12-10 33 0 0,-75 18-61 0 0,1-1 7 0 0,0 0-1 0 0,-1-2 1 0 0,43-23-1 0 0,3-3-4 0 0,-38 20 32 0 0,173-90-48 0 0,71-54-519 0 0,-163 91-93 0 0,-51 32 71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2</Pages>
  <Words>600</Words>
  <Characters>342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er Inaltekin</dc:creator>
  <cp:keywords/>
  <dc:description/>
  <cp:lastModifiedBy>Joshua Devine</cp:lastModifiedBy>
  <cp:revision>5</cp:revision>
  <cp:lastPrinted>2022-11-04T04:07:00Z</cp:lastPrinted>
  <dcterms:created xsi:type="dcterms:W3CDTF">2022-09-01T23:40:00Z</dcterms:created>
  <dcterms:modified xsi:type="dcterms:W3CDTF">2022-11-04T04:17:00Z</dcterms:modified>
</cp:coreProperties>
</file>